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002A4" w14:textId="461F34DF" w:rsidR="00052A2A" w:rsidRDefault="0085136A" w:rsidP="001341DB"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1" layoutInCell="1" allowOverlap="0" wp14:anchorId="19F2F71A" wp14:editId="363C24CE">
                <wp:simplePos x="0" y="0"/>
                <wp:positionH relativeFrom="margin">
                  <wp:posOffset>-120650</wp:posOffset>
                </wp:positionH>
                <wp:positionV relativeFrom="page">
                  <wp:posOffset>3602990</wp:posOffset>
                </wp:positionV>
                <wp:extent cx="9390888" cy="877824"/>
                <wp:effectExtent l="0" t="0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9390888" cy="87782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8881F5" w14:textId="77777777" w:rsidR="00176785" w:rsidRPr="0085136A" w:rsidRDefault="00F362B5" w:rsidP="009F72FE">
                            <w:pPr>
                              <w:jc w:val="center"/>
                              <w:rPr>
                                <w:rFonts w:ascii="Arial" w:hAnsi="Arial" w:cs="Arial"/>
                                <w:sz w:val="80"/>
                                <w:szCs w:val="80"/>
                              </w:rPr>
                            </w:pPr>
                            <w:r w:rsidRPr="0085136A">
                              <w:rPr>
                                <w:rFonts w:ascii="Arial" w:hAnsi="Arial" w:cs="Arial"/>
                                <w:sz w:val="80"/>
                                <w:szCs w:val="80"/>
                              </w:rPr>
                              <w:t>Stud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F2F71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9.5pt;margin-top:283.7pt;width:739.45pt;height:69.1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" o:allowoverlap="f" filled="f" stroked="f">
                <v:path arrowok="t"/>
                <v:textbox>
                  <w:txbxContent>
                    <w:p w14:paraId="558881F5" w14:textId="77777777" w:rsidR="00176785" w:rsidRPr="0085136A" w:rsidRDefault="00F362B5" w:rsidP="009F72FE">
                      <w:pPr>
                        <w:jc w:val="center"/>
                        <w:rPr>
                          <w:rFonts w:ascii="Arial" w:hAnsi="Arial" w:cs="Arial"/>
                          <w:sz w:val="80"/>
                          <w:szCs w:val="80"/>
                        </w:rPr>
                      </w:pPr>
                      <w:r w:rsidRPr="0085136A">
                        <w:rPr>
                          <w:rFonts w:ascii="Arial" w:hAnsi="Arial" w:cs="Arial"/>
                          <w:sz w:val="80"/>
                          <w:szCs w:val="80"/>
                        </w:rPr>
                        <w:t>Student Name</w:t>
                      </w:r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A9517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0" wp14:anchorId="753E86F0" wp14:editId="75BEF52F">
                <wp:simplePos x="0" y="0"/>
                <wp:positionH relativeFrom="column">
                  <wp:posOffset>774065</wp:posOffset>
                </wp:positionH>
                <wp:positionV relativeFrom="page">
                  <wp:posOffset>5729605</wp:posOffset>
                </wp:positionV>
                <wp:extent cx="2536190" cy="274320"/>
                <wp:effectExtent l="0" t="0" r="0" b="0"/>
                <wp:wrapNone/>
                <wp:docPr id="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53619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DFE20C" w14:textId="77777777" w:rsidR="008F2C7A" w:rsidRPr="0085136A" w:rsidRDefault="008F2C7A" w:rsidP="008F2C7A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144"/>
                              </w:rPr>
                            </w:pPr>
                            <w:r w:rsidRPr="0085136A">
                              <w:rPr>
                                <w:rFonts w:ascii="Arial" w:hAnsi="Arial" w:cs="Arial"/>
                                <w:sz w:val="28"/>
                                <w:szCs w:val="144"/>
                              </w:rPr>
                              <w:t>PTA Presid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3E86F0" id="Text Box 15" o:spid="_x0000_s1027" type="#_x0000_t202" style="position:absolute;margin-left:60.95pt;margin-top:451.15pt;width:199.7pt;height:2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" o:allowoverlap="f" filled="f" stroked="f">
                <v:path arrowok="t"/>
                <v:textbox>
                  <w:txbxContent>
                    <w:p w14:paraId="09DFE20C" w14:textId="77777777" w:rsidR="008F2C7A" w:rsidRPr="0085136A" w:rsidRDefault="008F2C7A" w:rsidP="008F2C7A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144"/>
                        </w:rPr>
                      </w:pPr>
                      <w:r w:rsidRPr="0085136A">
                        <w:rPr>
                          <w:rFonts w:ascii="Arial" w:hAnsi="Arial" w:cs="Arial"/>
                          <w:sz w:val="28"/>
                          <w:szCs w:val="144"/>
                        </w:rPr>
                        <w:t>PTA President Name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A9517F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1" layoutInCell="1" allowOverlap="0" wp14:anchorId="479FADAF" wp14:editId="13BB7A15">
                <wp:simplePos x="0" y="0"/>
                <wp:positionH relativeFrom="column">
                  <wp:posOffset>1033780</wp:posOffset>
                </wp:positionH>
                <wp:positionV relativeFrom="page">
                  <wp:posOffset>6016625</wp:posOffset>
                </wp:positionV>
                <wp:extent cx="1993392" cy="402336"/>
                <wp:effectExtent l="0" t="0" r="0" b="0"/>
                <wp:wrapNone/>
                <wp:docPr id="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993392" cy="4023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1161F4" w14:textId="77777777" w:rsidR="00B33D72" w:rsidRPr="000864F1" w:rsidRDefault="00B33D72" w:rsidP="00B33D7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1E436A"/>
                                <w:sz w:val="24"/>
                                <w:szCs w:val="24"/>
                              </w:rPr>
                            </w:pPr>
                            <w:r w:rsidRPr="000864F1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1E436A"/>
                                <w:sz w:val="24"/>
                                <w:szCs w:val="24"/>
                              </w:rPr>
                              <w:t>PTA Presid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9FADAF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8" type="#_x0000_t202" style="position:absolute;margin-left:81.4pt;margin-top:473.75pt;width:156.95pt;height:31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" o:allowoverlap="f" filled="f" stroked="f">
                <v:path arrowok="t"/>
                <v:textbox>
                  <w:txbxContent>
                    <w:p w14:paraId="461161F4" w14:textId="77777777" w:rsidR="00B33D72" w:rsidRPr="000864F1" w:rsidRDefault="00B33D72" w:rsidP="00B33D72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1E436A"/>
                          <w:sz w:val="24"/>
                          <w:szCs w:val="24"/>
                        </w:rPr>
                      </w:pPr>
                      <w:r w:rsidRPr="000864F1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1E436A"/>
                          <w:sz w:val="24"/>
                          <w:szCs w:val="24"/>
                        </w:rPr>
                        <w:t>PTA President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A9517F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0" wp14:anchorId="491CBB24" wp14:editId="1A473E4A">
                <wp:simplePos x="0" y="0"/>
                <wp:positionH relativeFrom="column">
                  <wp:posOffset>6132195</wp:posOffset>
                </wp:positionH>
                <wp:positionV relativeFrom="page">
                  <wp:posOffset>6017260</wp:posOffset>
                </wp:positionV>
                <wp:extent cx="2002536" cy="356616"/>
                <wp:effectExtent l="0" t="0" r="0" b="0"/>
                <wp:wrapNone/>
                <wp:docPr id="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002536" cy="3566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31A7B5" w14:textId="77777777" w:rsidR="00B33D72" w:rsidRPr="000864F1" w:rsidRDefault="00B33D72" w:rsidP="00B33D7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1E436A"/>
                                <w:sz w:val="24"/>
                                <w:szCs w:val="24"/>
                              </w:rPr>
                            </w:pPr>
                            <w:r w:rsidRPr="000864F1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1E436A"/>
                                <w:sz w:val="24"/>
                                <w:szCs w:val="24"/>
                              </w:rPr>
                              <w:t>PTA Reflections Chai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1CBB24" id="Text Box 9" o:spid="_x0000_s1029" type="#_x0000_t202" style="position:absolute;margin-left:482.85pt;margin-top:473.8pt;width:157.7pt;height:28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" o:allowoverlap="f" filled="f" stroked="f">
                <v:path arrowok="t"/>
                <v:textbox>
                  <w:txbxContent>
                    <w:p w14:paraId="4631A7B5" w14:textId="77777777" w:rsidR="00B33D72" w:rsidRPr="000864F1" w:rsidRDefault="00B33D72" w:rsidP="00B33D72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1E436A"/>
                          <w:sz w:val="24"/>
                          <w:szCs w:val="24"/>
                        </w:rPr>
                      </w:pPr>
                      <w:r w:rsidRPr="000864F1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1E436A"/>
                          <w:sz w:val="24"/>
                          <w:szCs w:val="24"/>
                        </w:rPr>
                        <w:t>PTA Reflections Chair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A9517F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0" wp14:anchorId="47F37929" wp14:editId="509F7512">
                <wp:simplePos x="0" y="0"/>
                <wp:positionH relativeFrom="column">
                  <wp:posOffset>5840095</wp:posOffset>
                </wp:positionH>
                <wp:positionV relativeFrom="page">
                  <wp:posOffset>5715000</wp:posOffset>
                </wp:positionV>
                <wp:extent cx="2551430" cy="274320"/>
                <wp:effectExtent l="0" t="0" r="0" b="0"/>
                <wp:wrapNone/>
                <wp:docPr id="7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55143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7BFB30" w14:textId="77777777" w:rsidR="008F2C7A" w:rsidRPr="0085136A" w:rsidRDefault="008F2C7A" w:rsidP="008F2C7A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144"/>
                              </w:rPr>
                            </w:pPr>
                            <w:r w:rsidRPr="0085136A">
                              <w:rPr>
                                <w:rFonts w:ascii="Arial" w:hAnsi="Arial" w:cs="Arial"/>
                                <w:sz w:val="28"/>
                                <w:szCs w:val="144"/>
                              </w:rPr>
                              <w:t xml:space="preserve">PTA </w:t>
                            </w:r>
                            <w:r w:rsidR="005A36EC" w:rsidRPr="0085136A">
                              <w:rPr>
                                <w:rFonts w:ascii="Arial" w:hAnsi="Arial" w:cs="Arial"/>
                                <w:sz w:val="28"/>
                                <w:szCs w:val="144"/>
                              </w:rPr>
                              <w:t>Reflections</w:t>
                            </w:r>
                            <w:r w:rsidRPr="0085136A">
                              <w:rPr>
                                <w:rFonts w:ascii="Arial" w:hAnsi="Arial" w:cs="Arial"/>
                                <w:sz w:val="28"/>
                                <w:szCs w:val="144"/>
                              </w:rPr>
                              <w:t xml:space="preserve">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F37929" id="Text Box 16" o:spid="_x0000_s1030" type="#_x0000_t202" style="position:absolute;margin-left:459.85pt;margin-top:450pt;width:200.9pt;height:2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" o:allowoverlap="f" filled="f" stroked="f">
                <v:path arrowok="t"/>
                <v:textbox>
                  <w:txbxContent>
                    <w:p w14:paraId="6F7BFB30" w14:textId="77777777" w:rsidR="008F2C7A" w:rsidRPr="0085136A" w:rsidRDefault="008F2C7A" w:rsidP="008F2C7A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144"/>
                        </w:rPr>
                      </w:pPr>
                      <w:r w:rsidRPr="0085136A">
                        <w:rPr>
                          <w:rFonts w:ascii="Arial" w:hAnsi="Arial" w:cs="Arial"/>
                          <w:sz w:val="28"/>
                          <w:szCs w:val="144"/>
                        </w:rPr>
                        <w:t xml:space="preserve">PTA </w:t>
                      </w:r>
                      <w:r w:rsidR="005A36EC" w:rsidRPr="0085136A">
                        <w:rPr>
                          <w:rFonts w:ascii="Arial" w:hAnsi="Arial" w:cs="Arial"/>
                          <w:sz w:val="28"/>
                          <w:szCs w:val="144"/>
                        </w:rPr>
                        <w:t>Reflections</w:t>
                      </w:r>
                      <w:r w:rsidRPr="0085136A">
                        <w:rPr>
                          <w:rFonts w:ascii="Arial" w:hAnsi="Arial" w:cs="Arial"/>
                          <w:sz w:val="28"/>
                          <w:szCs w:val="144"/>
                        </w:rPr>
                        <w:t xml:space="preserve"> Name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9F72FE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1" layoutInCell="1" allowOverlap="0" wp14:anchorId="70F9860E" wp14:editId="3BF48EDC">
                <wp:simplePos x="0" y="0"/>
                <wp:positionH relativeFrom="column">
                  <wp:posOffset>-120650</wp:posOffset>
                </wp:positionH>
                <wp:positionV relativeFrom="page">
                  <wp:posOffset>4800600</wp:posOffset>
                </wp:positionV>
                <wp:extent cx="9390888" cy="658368"/>
                <wp:effectExtent l="0" t="0" r="0" b="0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9390888" cy="6583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63279A" w14:textId="77777777" w:rsidR="00176785" w:rsidRPr="0085136A" w:rsidRDefault="00F362B5" w:rsidP="00F6794A">
                            <w:pPr>
                              <w:jc w:val="center"/>
                              <w:rPr>
                                <w:rFonts w:ascii="Arial" w:hAnsi="Arial" w:cs="Arial"/>
                                <w:sz w:val="52"/>
                                <w:szCs w:val="52"/>
                              </w:rPr>
                            </w:pPr>
                            <w:r w:rsidRPr="0085136A">
                              <w:rPr>
                                <w:rFonts w:ascii="Arial" w:hAnsi="Arial" w:cs="Arial"/>
                                <w:sz w:val="52"/>
                                <w:szCs w:val="52"/>
                              </w:rPr>
                              <w:t>Grade Division &amp; Categ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F9860E" id="Text Box 6" o:spid="_x0000_s1031" type="#_x0000_t202" style="position:absolute;margin-left:-9.5pt;margin-top:378pt;width:739.45pt;height:51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" o:allowoverlap="f" filled="f" stroked="f">
                <v:path arrowok="t"/>
                <v:textbox>
                  <w:txbxContent>
                    <w:p w14:paraId="4063279A" w14:textId="77777777" w:rsidR="00176785" w:rsidRPr="0085136A" w:rsidRDefault="00F362B5" w:rsidP="00F6794A">
                      <w:pPr>
                        <w:jc w:val="center"/>
                        <w:rPr>
                          <w:rFonts w:ascii="Arial" w:hAnsi="Arial" w:cs="Arial"/>
                          <w:sz w:val="52"/>
                          <w:szCs w:val="52"/>
                        </w:rPr>
                      </w:pPr>
                      <w:r w:rsidRPr="0085136A">
                        <w:rPr>
                          <w:rFonts w:ascii="Arial" w:hAnsi="Arial" w:cs="Arial"/>
                          <w:sz w:val="52"/>
                          <w:szCs w:val="52"/>
                        </w:rPr>
                        <w:t>Grade Division &amp; Category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9F72FE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1" layoutInCell="1" allowOverlap="0" wp14:anchorId="12F9F571" wp14:editId="1E370FDC">
                <wp:simplePos x="0" y="0"/>
                <wp:positionH relativeFrom="margin">
                  <wp:posOffset>-120015</wp:posOffset>
                </wp:positionH>
                <wp:positionV relativeFrom="page">
                  <wp:posOffset>2423160</wp:posOffset>
                </wp:positionV>
                <wp:extent cx="9390888" cy="877824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9390888" cy="87782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2D2724" w14:textId="77777777" w:rsidR="00176785" w:rsidRPr="009F72FE" w:rsidRDefault="00F362B5" w:rsidP="009F72FE">
                            <w:pPr>
                              <w:jc w:val="center"/>
                              <w:rPr>
                                <w:rFonts w:ascii="Arial" w:hAnsi="Arial" w:cs="Arial"/>
                                <w:sz w:val="96"/>
                                <w:szCs w:val="96"/>
                              </w:rPr>
                            </w:pPr>
                            <w:r w:rsidRPr="009F72FE">
                              <w:rPr>
                                <w:rFonts w:ascii="Arial" w:hAnsi="Arial" w:cs="Arial"/>
                                <w:sz w:val="96"/>
                                <w:szCs w:val="96"/>
                              </w:rPr>
                              <w:t>Award Design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F9F571" id="Text Box 4" o:spid="_x0000_s1032" type="#_x0000_t202" style="position:absolute;margin-left:-9.45pt;margin-top:190.8pt;width:739.45pt;height:69.1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" o:allowoverlap="f" filled="f" stroked="f">
                <v:path arrowok="t"/>
                <v:textbox>
                  <w:txbxContent>
                    <w:p w14:paraId="272D2724" w14:textId="77777777" w:rsidR="00176785" w:rsidRPr="009F72FE" w:rsidRDefault="00F362B5" w:rsidP="009F72FE">
                      <w:pPr>
                        <w:jc w:val="center"/>
                        <w:rPr>
                          <w:rFonts w:ascii="Arial" w:hAnsi="Arial" w:cs="Arial"/>
                          <w:sz w:val="96"/>
                          <w:szCs w:val="96"/>
                        </w:rPr>
                      </w:pPr>
                      <w:r w:rsidRPr="009F72FE">
                        <w:rPr>
                          <w:rFonts w:ascii="Arial" w:hAnsi="Arial" w:cs="Arial"/>
                          <w:sz w:val="96"/>
                          <w:szCs w:val="96"/>
                        </w:rPr>
                        <w:t>Award Designation</w:t>
                      </w:r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</w:p>
    <w:sectPr w:rsidR="00052A2A" w:rsidSect="00A32F59">
      <w:head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4BD2B" w14:textId="77777777" w:rsidR="00133566" w:rsidRDefault="00133566" w:rsidP="00A32F59">
      <w:pPr>
        <w:spacing w:after="0" w:line="240" w:lineRule="auto"/>
      </w:pPr>
      <w:r>
        <w:separator/>
      </w:r>
    </w:p>
  </w:endnote>
  <w:endnote w:type="continuationSeparator" w:id="0">
    <w:p w14:paraId="532F3C86" w14:textId="77777777" w:rsidR="00133566" w:rsidRDefault="00133566" w:rsidP="00A32F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B504E" w14:textId="77777777" w:rsidR="00133566" w:rsidRDefault="00133566" w:rsidP="00A32F59">
      <w:pPr>
        <w:spacing w:after="0" w:line="240" w:lineRule="auto"/>
      </w:pPr>
      <w:r>
        <w:separator/>
      </w:r>
    </w:p>
  </w:footnote>
  <w:footnote w:type="continuationSeparator" w:id="0">
    <w:p w14:paraId="0A8A5DC1" w14:textId="77777777" w:rsidR="00133566" w:rsidRDefault="00133566" w:rsidP="00A32F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3F0C0" w14:textId="0FE10131" w:rsidR="00A32F59" w:rsidRDefault="00B14D2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5F77DA2" wp14:editId="4C6509D5">
          <wp:simplePos x="0" y="0"/>
          <wp:positionH relativeFrom="column">
            <wp:posOffset>-457200</wp:posOffset>
          </wp:positionH>
          <wp:positionV relativeFrom="paragraph">
            <wp:posOffset>-457069</wp:posOffset>
          </wp:positionV>
          <wp:extent cx="10058400" cy="7772400"/>
          <wp:effectExtent l="0" t="0" r="0" b="0"/>
          <wp:wrapNone/>
          <wp:docPr id="93242734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2427342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0" cy="7772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NTY2MjEzMTO0NDZU0lEKTi0uzszPAykwrAUAka1LqiwAAAA="/>
  </w:docVars>
  <w:rsids>
    <w:rsidRoot w:val="00BC1D52"/>
    <w:rsid w:val="00011FA8"/>
    <w:rsid w:val="00046539"/>
    <w:rsid w:val="00052A2A"/>
    <w:rsid w:val="00086359"/>
    <w:rsid w:val="000864F1"/>
    <w:rsid w:val="001178D0"/>
    <w:rsid w:val="00133566"/>
    <w:rsid w:val="001341DB"/>
    <w:rsid w:val="00176785"/>
    <w:rsid w:val="001916B3"/>
    <w:rsid w:val="001A69AB"/>
    <w:rsid w:val="001D1D73"/>
    <w:rsid w:val="001F4352"/>
    <w:rsid w:val="00223224"/>
    <w:rsid w:val="002328B1"/>
    <w:rsid w:val="002816B3"/>
    <w:rsid w:val="002C65FB"/>
    <w:rsid w:val="00322671"/>
    <w:rsid w:val="00347E99"/>
    <w:rsid w:val="00370D8C"/>
    <w:rsid w:val="00394565"/>
    <w:rsid w:val="003A235A"/>
    <w:rsid w:val="003A4F5B"/>
    <w:rsid w:val="004149EE"/>
    <w:rsid w:val="00423007"/>
    <w:rsid w:val="0046445E"/>
    <w:rsid w:val="00547D24"/>
    <w:rsid w:val="005A36EC"/>
    <w:rsid w:val="0060396C"/>
    <w:rsid w:val="006605C4"/>
    <w:rsid w:val="006C4034"/>
    <w:rsid w:val="006E4B2E"/>
    <w:rsid w:val="00733BAE"/>
    <w:rsid w:val="00775B93"/>
    <w:rsid w:val="00787CF1"/>
    <w:rsid w:val="0079271D"/>
    <w:rsid w:val="007972E6"/>
    <w:rsid w:val="007F6F6E"/>
    <w:rsid w:val="0085136A"/>
    <w:rsid w:val="00881821"/>
    <w:rsid w:val="008D0E0C"/>
    <w:rsid w:val="008E5D2A"/>
    <w:rsid w:val="008F2C7A"/>
    <w:rsid w:val="00900742"/>
    <w:rsid w:val="009916D5"/>
    <w:rsid w:val="00991BBF"/>
    <w:rsid w:val="009F72FE"/>
    <w:rsid w:val="00A32F59"/>
    <w:rsid w:val="00A841DF"/>
    <w:rsid w:val="00A9517F"/>
    <w:rsid w:val="00A95E78"/>
    <w:rsid w:val="00A97D4F"/>
    <w:rsid w:val="00AF151E"/>
    <w:rsid w:val="00B02F7A"/>
    <w:rsid w:val="00B05602"/>
    <w:rsid w:val="00B14D21"/>
    <w:rsid w:val="00B2767E"/>
    <w:rsid w:val="00B33D72"/>
    <w:rsid w:val="00B910B1"/>
    <w:rsid w:val="00BB6FB7"/>
    <w:rsid w:val="00BC1D52"/>
    <w:rsid w:val="00C06119"/>
    <w:rsid w:val="00C17ABF"/>
    <w:rsid w:val="00C70903"/>
    <w:rsid w:val="00CD264E"/>
    <w:rsid w:val="00CE7099"/>
    <w:rsid w:val="00D308AE"/>
    <w:rsid w:val="00D63280"/>
    <w:rsid w:val="00D66037"/>
    <w:rsid w:val="00D82791"/>
    <w:rsid w:val="00DA6C2D"/>
    <w:rsid w:val="00DB4BF1"/>
    <w:rsid w:val="00DD0511"/>
    <w:rsid w:val="00E004C8"/>
    <w:rsid w:val="00EB1721"/>
    <w:rsid w:val="00EE04A7"/>
    <w:rsid w:val="00F116AF"/>
    <w:rsid w:val="00F362B5"/>
    <w:rsid w:val="00F51592"/>
    <w:rsid w:val="00F6794A"/>
    <w:rsid w:val="00F839B9"/>
    <w:rsid w:val="00F864CD"/>
    <w:rsid w:val="00FA2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C917B6"/>
  <w15:chartTrackingRefBased/>
  <w15:docId w15:val="{C2E6C3A8-D49F-874C-8A5C-DBA8C0931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1D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1D5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32F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2F5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32F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F5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6cc084-0523-43b5-8ff2-c262856708d9">
      <Terms xmlns="http://schemas.microsoft.com/office/infopath/2007/PartnerControls"/>
    </lcf76f155ced4ddcb4097134ff3c332f>
    <TaxCatchAll xmlns="53f1e2f9-95c2-4914-98f3-ffacb231529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16" ma:contentTypeDescription="Create a new document." ma:contentTypeScope="" ma:versionID="61fd35844d282cb63341501786aa8652">
  <xsd:schema xmlns:xsd="http://www.w3.org/2001/XMLSchema" xmlns:xs="http://www.w3.org/2001/XMLSchema" xmlns:p="http://schemas.microsoft.com/office/2006/metadata/properties" xmlns:ns2="53f1e2f9-95c2-4914-98f3-ffacb231529e" xmlns:ns3="8b6cc084-0523-43b5-8ff2-c262856708d9" targetNamespace="http://schemas.microsoft.com/office/2006/metadata/properties" ma:root="true" ma:fieldsID="276d55d7f852ba462c89ff17fa230198" ns2:_="" ns3:_="">
    <xsd:import namespace="53f1e2f9-95c2-4914-98f3-ffacb231529e"/>
    <xsd:import namespace="8b6cc084-0523-43b5-8ff2-c262856708d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50dcc1c-b387-4a31-9f5f-3cb415b99e33}" ma:internalName="TaxCatchAll" ma:showField="CatchAllData" ma:web="53f1e2f9-95c2-4914-98f3-ffacb23152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cc084-0523-43b5-8ff2-c262856708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bd6267c-e491-412c-bef3-21e75465de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6AED8BC-5AA2-46CE-8E58-51FA8A976372}">
  <ds:schemaRefs>
    <ds:schemaRef ds:uri="http://schemas.microsoft.com/office/2006/metadata/properties"/>
    <ds:schemaRef ds:uri="http://schemas.microsoft.com/office/infopath/2007/PartnerControls"/>
    <ds:schemaRef ds:uri="8b6cc084-0523-43b5-8ff2-c262856708d9"/>
    <ds:schemaRef ds:uri="53f1e2f9-95c2-4914-98f3-ffacb231529e"/>
  </ds:schemaRefs>
</ds:datastoreItem>
</file>

<file path=customXml/itemProps2.xml><?xml version="1.0" encoding="utf-8"?>
<ds:datastoreItem xmlns:ds="http://schemas.openxmlformats.org/officeDocument/2006/customXml" ds:itemID="{94E35408-85D9-4A9A-9961-6F7154196C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4A8CDF-88D4-4487-A370-275651E237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8b6cc084-0523-43b5-8ff2-c262856708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2A05CE-D84D-4E7F-BC93-1C6C64959E61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8572D3BA-9E1E-4A4E-81C8-BFDC45E55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Mays</dc:creator>
  <cp:keywords/>
  <cp:lastModifiedBy>Cindy Garza</cp:lastModifiedBy>
  <cp:revision>5</cp:revision>
  <cp:lastPrinted>2018-01-09T18:46:00Z</cp:lastPrinted>
  <dcterms:created xsi:type="dcterms:W3CDTF">2023-02-20T03:49:00Z</dcterms:created>
  <dcterms:modified xsi:type="dcterms:W3CDTF">2023-11-08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9798600.00000000</vt:lpwstr>
  </property>
  <property fmtid="{D5CDD505-2E9C-101B-9397-08002B2CF9AE}" pid="4" name="display_urn:schemas-microsoft-com:office:office#Author">
    <vt:lpwstr>Vanessa Diamos</vt:lpwstr>
  </property>
  <property fmtid="{D5CDD505-2E9C-101B-9397-08002B2CF9AE}" pid="5" name="ContentTypeId">
    <vt:lpwstr>0x010100BACCFBF6F087984086018177EFEA99D7</vt:lpwstr>
  </property>
</Properties>
</file>